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3978" w:rsidRDefault="00913978" w:rsidP="00293506">
      <w:pPr>
        <w:pStyle w:val="Heading1"/>
        <w:rPr>
          <w:rFonts w:eastAsia="Times New Roman"/>
        </w:rPr>
      </w:pPr>
      <w:bookmarkStart w:id="0" w:name="_GoBack"/>
      <w:bookmarkEnd w:id="0"/>
      <w:r>
        <w:rPr>
          <w:rFonts w:eastAsia="Times New Roman"/>
        </w:rPr>
        <w:t>ALABAMA HOSA</w:t>
      </w:r>
    </w:p>
    <w:p w:rsidR="00913978" w:rsidRDefault="00913978" w:rsidP="0091397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DRESS CODE AND BUSINESS ATTIRE</w:t>
      </w:r>
    </w:p>
    <w:p w:rsidR="00913978" w:rsidRPr="008A537D" w:rsidRDefault="00913978" w:rsidP="00913978">
      <w:pPr>
        <w:spacing w:after="0" w:line="240" w:lineRule="auto"/>
        <w:rPr>
          <w:rFonts w:ascii="Times New Roman" w:eastAsia="Times New Roman" w:hAnsi="Times New Roman" w:cs="Times New Roman"/>
          <w:sz w:val="2"/>
        </w:rPr>
      </w:pPr>
    </w:p>
    <w:p w:rsidR="00913978" w:rsidRPr="00AD1B96" w:rsidRDefault="00913978" w:rsidP="00913978">
      <w:pPr>
        <w:rPr>
          <w:rFonts w:eastAsiaTheme="minorHAnsi"/>
          <w:b/>
          <w:sz w:val="24"/>
          <w:szCs w:val="24"/>
        </w:rPr>
      </w:pPr>
      <w:r w:rsidRPr="00AD1B96">
        <w:rPr>
          <w:rFonts w:eastAsiaTheme="minorHAnsi"/>
          <w:b/>
          <w:sz w:val="24"/>
          <w:szCs w:val="24"/>
        </w:rPr>
        <w:t>Competitive Events:</w:t>
      </w:r>
    </w:p>
    <w:p w:rsidR="00913978" w:rsidRPr="00AD1B96" w:rsidRDefault="00913978" w:rsidP="00913978">
      <w:pPr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HOSA members should follow the </w:t>
      </w:r>
      <w:r w:rsidRPr="00AD1B96">
        <w:rPr>
          <w:rFonts w:eastAsiaTheme="minorHAnsi"/>
          <w:b/>
          <w:sz w:val="24"/>
          <w:szCs w:val="24"/>
        </w:rPr>
        <w:t xml:space="preserve">Event Guidelines </w:t>
      </w:r>
      <w:r w:rsidRPr="00AD1B96">
        <w:rPr>
          <w:rFonts w:eastAsiaTheme="minorHAnsi"/>
          <w:sz w:val="24"/>
          <w:szCs w:val="24"/>
        </w:rPr>
        <w:t xml:space="preserve">in determining appropriate competitive event attire.  </w:t>
      </w:r>
    </w:p>
    <w:p w:rsidR="00913978" w:rsidRPr="00AD1B96" w:rsidRDefault="00913978" w:rsidP="00913978">
      <w:pPr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For all competitive events, </w:t>
      </w:r>
      <w:r w:rsidRPr="00AD1B96">
        <w:rPr>
          <w:rFonts w:eastAsiaTheme="minorHAnsi"/>
          <w:b/>
          <w:sz w:val="24"/>
          <w:szCs w:val="24"/>
        </w:rPr>
        <w:t>five (5) bonus points</w:t>
      </w:r>
      <w:r w:rsidRPr="00AD1B96">
        <w:rPr>
          <w:rFonts w:eastAsiaTheme="minorHAnsi"/>
          <w:sz w:val="24"/>
          <w:szCs w:val="24"/>
        </w:rPr>
        <w:t xml:space="preserve"> will be added once per competitor and/or team to the tally sheet for appropriate dress.  In team events, </w:t>
      </w:r>
      <w:r w:rsidRPr="00AD1B96">
        <w:rPr>
          <w:rFonts w:eastAsiaTheme="minorHAnsi"/>
          <w:sz w:val="24"/>
          <w:szCs w:val="24"/>
          <w:u w:val="single"/>
        </w:rPr>
        <w:t>all team members</w:t>
      </w:r>
      <w:r w:rsidRPr="00AD1B96">
        <w:rPr>
          <w:rFonts w:eastAsiaTheme="minorHAnsi"/>
          <w:sz w:val="24"/>
          <w:szCs w:val="24"/>
        </w:rPr>
        <w:t xml:space="preserve"> must be properly dressed to receive the bonus points. </w:t>
      </w:r>
    </w:p>
    <w:p w:rsidR="00913978" w:rsidRPr="00AD1B96" w:rsidRDefault="00913978" w:rsidP="00653D8F">
      <w:pPr>
        <w:spacing w:after="0" w:line="240" w:lineRule="auto"/>
        <w:ind w:firstLine="720"/>
        <w:rPr>
          <w:rFonts w:eastAsia="Times New Roman" w:cs="Times New Roman"/>
          <w:b/>
          <w:bCs/>
          <w:szCs w:val="24"/>
        </w:rPr>
      </w:pPr>
      <w:r w:rsidRPr="00AD1B96">
        <w:rPr>
          <w:rFonts w:eastAsia="Times New Roman" w:cs="Times New Roman"/>
          <w:b/>
          <w:bCs/>
          <w:caps/>
          <w:szCs w:val="24"/>
        </w:rPr>
        <w:t>Attire appropriate to the occupational area</w:t>
      </w:r>
      <w:r w:rsidRPr="00AD1B96">
        <w:rPr>
          <w:rFonts w:eastAsia="Times New Roman" w:cs="Times New Roman"/>
          <w:b/>
          <w:bCs/>
          <w:szCs w:val="24"/>
        </w:rPr>
        <w:t>:</w:t>
      </w:r>
    </w:p>
    <w:p w:rsidR="00913978" w:rsidRPr="00AD1B96" w:rsidRDefault="00913978" w:rsidP="00913978">
      <w:pPr>
        <w:spacing w:after="0" w:line="240" w:lineRule="auto"/>
        <w:rPr>
          <w:rFonts w:eastAsia="Times New Roman" w:cs="Times New Roman"/>
          <w:b/>
          <w:bCs/>
          <w:sz w:val="14"/>
          <w:szCs w:val="24"/>
        </w:rPr>
      </w:pPr>
    </w:p>
    <w:p w:rsidR="00913978" w:rsidRDefault="00913978" w:rsidP="00913978">
      <w:pPr>
        <w:spacing w:after="0" w:line="240" w:lineRule="auto"/>
        <w:rPr>
          <w:rFonts w:eastAsia="Times New Roman" w:cs="Times New Roman"/>
          <w:bCs/>
          <w:sz w:val="24"/>
          <w:szCs w:val="24"/>
        </w:rPr>
      </w:pPr>
      <w:r w:rsidRPr="00AD1B96">
        <w:rPr>
          <w:rFonts w:eastAsia="Times New Roman" w:cs="Times New Roman"/>
          <w:bCs/>
          <w:sz w:val="24"/>
          <w:szCs w:val="24"/>
        </w:rPr>
        <w:t xml:space="preserve">This is based on the event.  The attire should simulate what an </w:t>
      </w:r>
      <w:r w:rsidRPr="00AD1B96">
        <w:rPr>
          <w:rFonts w:eastAsia="Times New Roman" w:cs="Times New Roman"/>
          <w:bCs/>
          <w:sz w:val="24"/>
          <w:szCs w:val="24"/>
          <w:u w:val="single"/>
        </w:rPr>
        <w:t>actual professional</w:t>
      </w:r>
      <w:r w:rsidRPr="00AD1B96">
        <w:rPr>
          <w:rFonts w:eastAsia="Times New Roman" w:cs="Times New Roman"/>
          <w:bCs/>
          <w:sz w:val="24"/>
          <w:szCs w:val="24"/>
        </w:rPr>
        <w:t xml:space="preserve"> in the event’s occupation would wear.  Jeans and shorts will NOT be acceptable in any event.  For </w:t>
      </w:r>
      <w:r w:rsidRPr="00AD1B96">
        <w:rPr>
          <w:rFonts w:eastAsia="Times New Roman" w:cs="Times New Roman"/>
          <w:b/>
          <w:bCs/>
          <w:sz w:val="24"/>
          <w:szCs w:val="24"/>
        </w:rPr>
        <w:t>example</w:t>
      </w:r>
      <w:r w:rsidRPr="00AD1B96">
        <w:rPr>
          <w:rFonts w:eastAsia="Times New Roman" w:cs="Times New Roman"/>
          <w:bCs/>
          <w:sz w:val="24"/>
          <w:szCs w:val="24"/>
        </w:rPr>
        <w:t>, scrubs are not appropriate for ALL healthcare areas.  Safety factors related to certain professions may require different clothing</w:t>
      </w:r>
      <w:r w:rsidR="00746020">
        <w:rPr>
          <w:rFonts w:eastAsia="Times New Roman" w:cs="Times New Roman"/>
          <w:bCs/>
          <w:sz w:val="24"/>
          <w:szCs w:val="24"/>
        </w:rPr>
        <w:t xml:space="preserve"> (i.e</w:t>
      </w:r>
      <w:r w:rsidRPr="00AD1B96">
        <w:rPr>
          <w:rFonts w:eastAsia="Times New Roman" w:cs="Times New Roman"/>
          <w:bCs/>
          <w:sz w:val="24"/>
          <w:szCs w:val="24"/>
        </w:rPr>
        <w:t>.</w:t>
      </w:r>
      <w:r w:rsidR="00746020">
        <w:rPr>
          <w:rFonts w:eastAsia="Times New Roman" w:cs="Times New Roman"/>
          <w:bCs/>
          <w:sz w:val="24"/>
          <w:szCs w:val="24"/>
        </w:rPr>
        <w:t xml:space="preserve"> CERT). </w:t>
      </w:r>
    </w:p>
    <w:p w:rsidR="00746020" w:rsidRDefault="00746020" w:rsidP="0074602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bCs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t>Scrubs, khaki pants and polo tops, clinical shoes or tennis shoes are acceptable examples</w:t>
      </w:r>
    </w:p>
    <w:p w:rsidR="00746020" w:rsidRDefault="00746020" w:rsidP="0074602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bCs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t>Scrubs may be of any color or design, with or without the HOSA emblem</w:t>
      </w:r>
    </w:p>
    <w:p w:rsidR="00746020" w:rsidRDefault="00746020" w:rsidP="0074602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bCs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t>UNACCEPTABLE examples include:  denim clothing (any color), canvas shoes, sweats, t-shirts, shorts, short pants, revealing clothing, beach wear, flip flops or thong sandals</w:t>
      </w:r>
    </w:p>
    <w:p w:rsidR="00653D8F" w:rsidRDefault="00653D8F" w:rsidP="00653D8F">
      <w:pPr>
        <w:pStyle w:val="ListParagraph"/>
        <w:spacing w:after="0" w:line="240" w:lineRule="auto"/>
        <w:rPr>
          <w:rFonts w:eastAsia="Times New Roman" w:cs="Times New Roman"/>
          <w:bCs/>
          <w:sz w:val="24"/>
          <w:szCs w:val="24"/>
        </w:rPr>
      </w:pPr>
    </w:p>
    <w:p w:rsidR="00746020" w:rsidRDefault="00653D8F" w:rsidP="00653D8F">
      <w:pPr>
        <w:ind w:firstLine="360"/>
        <w:rPr>
          <w:rFonts w:eastAsia="Times New Roman"/>
          <w:b/>
        </w:rPr>
      </w:pPr>
      <w:r>
        <w:rPr>
          <w:rFonts w:eastAsia="Times New Roman"/>
          <w:b/>
        </w:rPr>
        <w:t xml:space="preserve">APPROPRIATE </w:t>
      </w:r>
      <w:r w:rsidRPr="00653D8F">
        <w:rPr>
          <w:rFonts w:eastAsia="Times New Roman"/>
          <w:b/>
        </w:rPr>
        <w:t>BUSINESS ATTIRE</w:t>
      </w:r>
    </w:p>
    <w:p w:rsidR="00653D8F" w:rsidRPr="00653D8F" w:rsidRDefault="00653D8F" w:rsidP="00653D8F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653D8F">
        <w:rPr>
          <w:rFonts w:eastAsia="Times New Roman"/>
        </w:rPr>
        <w:t>If business attire is identified as acceptable, the competitor can wear any of the following (color is NOT specified)</w:t>
      </w:r>
    </w:p>
    <w:p w:rsidR="00653D8F" w:rsidRPr="00653D8F" w:rsidRDefault="00653D8F" w:rsidP="00653D8F">
      <w:pPr>
        <w:pStyle w:val="ListParagraph"/>
        <w:numPr>
          <w:ilvl w:val="1"/>
          <w:numId w:val="6"/>
        </w:numPr>
        <w:rPr>
          <w:rFonts w:eastAsia="Times New Roman"/>
        </w:rPr>
      </w:pPr>
      <w:r w:rsidRPr="00653D8F">
        <w:rPr>
          <w:rFonts w:eastAsia="Times New Roman"/>
        </w:rPr>
        <w:t>Suits, knee-length skirts or pants with a jacket or sport coat, knee-length dress, HOSA uniform</w:t>
      </w:r>
    </w:p>
    <w:p w:rsidR="00653D8F" w:rsidRPr="00653D8F" w:rsidRDefault="00653D8F" w:rsidP="00653D8F">
      <w:pPr>
        <w:pStyle w:val="ListParagraph"/>
        <w:numPr>
          <w:ilvl w:val="1"/>
          <w:numId w:val="6"/>
        </w:numPr>
        <w:rPr>
          <w:rFonts w:eastAsia="Times New Roman"/>
        </w:rPr>
      </w:pPr>
      <w:r w:rsidRPr="00653D8F">
        <w:rPr>
          <w:rFonts w:eastAsia="Times New Roman"/>
        </w:rPr>
        <w:t>Shoes may be closed or open toed and color is not specified</w:t>
      </w:r>
    </w:p>
    <w:p w:rsidR="00653D8F" w:rsidRDefault="00746020" w:rsidP="00653D8F">
      <w:pPr>
        <w:spacing w:after="0" w:line="240" w:lineRule="auto"/>
        <w:rPr>
          <w:rFonts w:eastAsia="Times New Roman" w:cs="Times New Roman"/>
          <w:bCs/>
          <w:i/>
          <w:sz w:val="24"/>
          <w:szCs w:val="24"/>
        </w:rPr>
      </w:pPr>
      <w:r w:rsidRPr="00746020">
        <w:rPr>
          <w:rFonts w:eastAsia="Times New Roman" w:cs="Times New Roman"/>
          <w:bCs/>
          <w:i/>
          <w:sz w:val="24"/>
          <w:szCs w:val="24"/>
        </w:rPr>
        <w:t>No policy can possibly cover all contingencies so HOSA members must use a certain amount of judgement in their choice of competition clothing.  If you experience uncertainty, ask your advisor.  If you remain uncertain, make another clothing choice.</w:t>
      </w:r>
    </w:p>
    <w:p w:rsidR="00653D8F" w:rsidRPr="00653D8F" w:rsidRDefault="00653D8F" w:rsidP="00653D8F">
      <w:pPr>
        <w:spacing w:after="0" w:line="240" w:lineRule="auto"/>
        <w:rPr>
          <w:rFonts w:eastAsia="Times New Roman" w:cs="Times New Roman"/>
          <w:bCs/>
          <w:i/>
          <w:sz w:val="24"/>
          <w:szCs w:val="24"/>
        </w:rPr>
      </w:pPr>
    </w:p>
    <w:p w:rsidR="00913978" w:rsidRPr="00AD1B96" w:rsidRDefault="00913978" w:rsidP="00913978">
      <w:pPr>
        <w:rPr>
          <w:rFonts w:eastAsiaTheme="minorHAnsi"/>
          <w:b/>
          <w:sz w:val="24"/>
          <w:szCs w:val="24"/>
        </w:rPr>
      </w:pPr>
      <w:r w:rsidRPr="00AD1B96">
        <w:rPr>
          <w:rFonts w:eastAsiaTheme="minorHAnsi"/>
          <w:b/>
          <w:sz w:val="24"/>
          <w:szCs w:val="24"/>
        </w:rPr>
        <w:t xml:space="preserve">General </w:t>
      </w:r>
      <w:r w:rsidR="00746020">
        <w:rPr>
          <w:rFonts w:eastAsiaTheme="minorHAnsi"/>
          <w:b/>
          <w:sz w:val="24"/>
          <w:szCs w:val="24"/>
        </w:rPr>
        <w:t xml:space="preserve">Session </w:t>
      </w:r>
      <w:r w:rsidRPr="00AD1B96">
        <w:rPr>
          <w:rFonts w:eastAsiaTheme="minorHAnsi"/>
          <w:b/>
          <w:sz w:val="24"/>
          <w:szCs w:val="24"/>
        </w:rPr>
        <w:t xml:space="preserve">Dress Code policies:  use the descriptions below for clarification </w:t>
      </w:r>
    </w:p>
    <w:p w:rsidR="00913978" w:rsidRPr="00AD1B96" w:rsidRDefault="00913978" w:rsidP="00913978">
      <w:p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>SUIT POLICY</w:t>
      </w:r>
    </w:p>
    <w:p w:rsidR="00913978" w:rsidRPr="00AD1B96" w:rsidRDefault="00913978" w:rsidP="00913978">
      <w:pPr>
        <w:numPr>
          <w:ilvl w:val="0"/>
          <w:numId w:val="1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Black or navy blue suit with a solid white </w:t>
      </w:r>
      <w:r w:rsidR="00746020">
        <w:rPr>
          <w:rFonts w:eastAsiaTheme="minorHAnsi"/>
          <w:sz w:val="24"/>
          <w:szCs w:val="24"/>
        </w:rPr>
        <w:t>blouse</w:t>
      </w:r>
      <w:r w:rsidRPr="00AD1B96">
        <w:rPr>
          <w:rFonts w:eastAsiaTheme="minorHAnsi"/>
          <w:sz w:val="24"/>
          <w:szCs w:val="24"/>
        </w:rPr>
        <w:t xml:space="preserve"> (</w:t>
      </w:r>
      <w:r w:rsidR="00412930">
        <w:rPr>
          <w:rFonts w:eastAsiaTheme="minorHAnsi"/>
          <w:sz w:val="24"/>
          <w:szCs w:val="24"/>
        </w:rPr>
        <w:t xml:space="preserve">blouse </w:t>
      </w:r>
      <w:r w:rsidRPr="00AD1B96">
        <w:rPr>
          <w:rFonts w:eastAsiaTheme="minorHAnsi"/>
          <w:sz w:val="24"/>
          <w:szCs w:val="24"/>
        </w:rPr>
        <w:t>can be the member’s choice).</w:t>
      </w:r>
    </w:p>
    <w:p w:rsidR="00913978" w:rsidRDefault="00913978" w:rsidP="00913978">
      <w:pPr>
        <w:numPr>
          <w:ilvl w:val="0"/>
          <w:numId w:val="1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>Closed-toe blue or black shoes (hose optional).</w:t>
      </w:r>
    </w:p>
    <w:p w:rsidR="00412930" w:rsidRPr="00AD1B96" w:rsidRDefault="00412930" w:rsidP="00913978">
      <w:pPr>
        <w:numPr>
          <w:ilvl w:val="0"/>
          <w:numId w:val="1"/>
        </w:numPr>
        <w:spacing w:after="0" w:line="240" w:lineRule="auto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Blue or black belt.</w:t>
      </w:r>
    </w:p>
    <w:p w:rsidR="00913978" w:rsidRPr="00AD1B96" w:rsidRDefault="00913978" w:rsidP="00913978">
      <w:pPr>
        <w:numPr>
          <w:ilvl w:val="0"/>
          <w:numId w:val="1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Male members must wear </w:t>
      </w:r>
      <w:r w:rsidR="00412930">
        <w:rPr>
          <w:rFonts w:eastAsiaTheme="minorHAnsi"/>
          <w:sz w:val="24"/>
          <w:szCs w:val="24"/>
        </w:rPr>
        <w:t xml:space="preserve">closed-neck, tailored dress shirt with </w:t>
      </w:r>
      <w:r w:rsidRPr="00AD1B96">
        <w:rPr>
          <w:rFonts w:eastAsiaTheme="minorHAnsi"/>
          <w:sz w:val="24"/>
          <w:szCs w:val="24"/>
        </w:rPr>
        <w:t xml:space="preserve">a </w:t>
      </w:r>
      <w:r w:rsidR="00412930">
        <w:rPr>
          <w:rFonts w:eastAsiaTheme="minorHAnsi"/>
          <w:sz w:val="24"/>
          <w:szCs w:val="24"/>
        </w:rPr>
        <w:t xml:space="preserve">MAROON or NAVY </w:t>
      </w:r>
      <w:r w:rsidRPr="00AD1B96">
        <w:rPr>
          <w:rFonts w:eastAsiaTheme="minorHAnsi"/>
          <w:sz w:val="24"/>
          <w:szCs w:val="24"/>
        </w:rPr>
        <w:t>tie.</w:t>
      </w:r>
    </w:p>
    <w:p w:rsidR="00913978" w:rsidRPr="00AD1B96" w:rsidRDefault="00913978" w:rsidP="00913978">
      <w:pPr>
        <w:numPr>
          <w:ilvl w:val="0"/>
          <w:numId w:val="1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Female members may choose to wear </w:t>
      </w:r>
      <w:r w:rsidRPr="00AD1B96">
        <w:rPr>
          <w:rFonts w:eastAsiaTheme="minorHAnsi"/>
          <w:b/>
          <w:sz w:val="24"/>
          <w:szCs w:val="24"/>
          <w:u w:val="single"/>
        </w:rPr>
        <w:t>knee-length</w:t>
      </w:r>
      <w:r w:rsidRPr="00AD1B96">
        <w:rPr>
          <w:rFonts w:eastAsiaTheme="minorHAnsi"/>
          <w:sz w:val="24"/>
          <w:szCs w:val="24"/>
        </w:rPr>
        <w:t xml:space="preserve"> skirt or slacks.</w:t>
      </w:r>
    </w:p>
    <w:p w:rsidR="00913978" w:rsidRPr="00AD1B96" w:rsidRDefault="00913978" w:rsidP="00913978">
      <w:pPr>
        <w:rPr>
          <w:rFonts w:eastAsiaTheme="minorHAnsi"/>
          <w:sz w:val="2"/>
          <w:szCs w:val="24"/>
        </w:rPr>
      </w:pPr>
    </w:p>
    <w:p w:rsidR="00913978" w:rsidRPr="00AD1B96" w:rsidRDefault="00913978" w:rsidP="00913978">
      <w:pPr>
        <w:spacing w:after="0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>HOSA UNIFORM POLICY</w:t>
      </w:r>
    </w:p>
    <w:p w:rsidR="00913978" w:rsidRPr="00AD1B96" w:rsidRDefault="00913978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>Tailored navy blazer with emblem affixed over the heart.</w:t>
      </w:r>
    </w:p>
    <w:p w:rsidR="00913978" w:rsidRPr="00AD1B96" w:rsidRDefault="00412930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W</w:t>
      </w:r>
      <w:r w:rsidR="00913978" w:rsidRPr="00AD1B96">
        <w:rPr>
          <w:rFonts w:eastAsiaTheme="minorHAnsi"/>
          <w:sz w:val="24"/>
          <w:szCs w:val="24"/>
        </w:rPr>
        <w:t>hite</w:t>
      </w:r>
      <w:r>
        <w:rPr>
          <w:rFonts w:eastAsiaTheme="minorHAnsi"/>
          <w:sz w:val="24"/>
          <w:szCs w:val="24"/>
        </w:rPr>
        <w:t>,</w:t>
      </w:r>
      <w:r w:rsidR="00913978" w:rsidRPr="00AD1B96">
        <w:rPr>
          <w:rFonts w:eastAsiaTheme="minorHAnsi"/>
          <w:sz w:val="24"/>
          <w:szCs w:val="24"/>
        </w:rPr>
        <w:t xml:space="preserve"> closed-neck, tailored* dress shirt, suitable for use with a tie</w:t>
      </w:r>
      <w:r>
        <w:rPr>
          <w:rFonts w:eastAsiaTheme="minorHAnsi"/>
          <w:sz w:val="24"/>
          <w:szCs w:val="24"/>
        </w:rPr>
        <w:t xml:space="preserve"> or scarf</w:t>
      </w:r>
      <w:r w:rsidR="00913978" w:rsidRPr="00AD1B96">
        <w:rPr>
          <w:rFonts w:eastAsiaTheme="minorHAnsi"/>
          <w:sz w:val="24"/>
          <w:szCs w:val="24"/>
        </w:rPr>
        <w:t>.</w:t>
      </w:r>
    </w:p>
    <w:p w:rsidR="00913978" w:rsidRPr="00AD1B96" w:rsidRDefault="00913978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Accent for female members:  maroon HOSA scarf </w:t>
      </w:r>
    </w:p>
    <w:p w:rsidR="00913978" w:rsidRPr="00AD1B96" w:rsidRDefault="00913978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>Accent for male officers:  navy or maroon long tie.</w:t>
      </w:r>
    </w:p>
    <w:p w:rsidR="00913978" w:rsidRPr="00AD1B96" w:rsidRDefault="00913978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Matching navy slacks for males and matching navy slacks or </w:t>
      </w:r>
      <w:r w:rsidRPr="00AD1B96">
        <w:rPr>
          <w:rFonts w:eastAsiaTheme="minorHAnsi"/>
          <w:b/>
          <w:sz w:val="24"/>
          <w:szCs w:val="24"/>
          <w:u w:val="single"/>
        </w:rPr>
        <w:t>knee-length</w:t>
      </w:r>
      <w:r w:rsidRPr="00AD1B96">
        <w:rPr>
          <w:rFonts w:eastAsiaTheme="minorHAnsi"/>
          <w:sz w:val="24"/>
          <w:szCs w:val="24"/>
        </w:rPr>
        <w:t xml:space="preserve"> skirts for females.</w:t>
      </w:r>
    </w:p>
    <w:p w:rsidR="00913978" w:rsidRDefault="00913978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>Closed-toe blue or black shoes (hose optional).</w:t>
      </w:r>
    </w:p>
    <w:p w:rsidR="00412930" w:rsidRDefault="00412930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Belt (blue or black)</w:t>
      </w:r>
    </w:p>
    <w:p w:rsidR="00412930" w:rsidRPr="00AD1B96" w:rsidRDefault="00412930" w:rsidP="00913978">
      <w:pPr>
        <w:numPr>
          <w:ilvl w:val="0"/>
          <w:numId w:val="2"/>
        </w:numPr>
        <w:spacing w:after="0" w:line="240" w:lineRule="auto"/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Head covers required for religious purposes are allowed</w:t>
      </w:r>
    </w:p>
    <w:p w:rsidR="00913978" w:rsidRPr="00AD1B96" w:rsidRDefault="00913978" w:rsidP="00913978">
      <w:pPr>
        <w:ind w:left="720"/>
        <w:rPr>
          <w:rFonts w:eastAsiaTheme="minorHAnsi"/>
          <w:sz w:val="2"/>
          <w:szCs w:val="24"/>
        </w:rPr>
      </w:pPr>
    </w:p>
    <w:p w:rsidR="00913978" w:rsidRDefault="00913978" w:rsidP="00913978">
      <w:pPr>
        <w:rPr>
          <w:rFonts w:eastAsiaTheme="minorHAnsi"/>
          <w:sz w:val="24"/>
          <w:szCs w:val="24"/>
        </w:rPr>
      </w:pPr>
      <w:r w:rsidRPr="00AD1B96">
        <w:rPr>
          <w:rFonts w:eastAsiaTheme="minorHAnsi"/>
          <w:sz w:val="24"/>
          <w:szCs w:val="24"/>
        </w:rPr>
        <w:t xml:space="preserve">PROPER BUSINESS ATTIRE (ALLOWED BY </w:t>
      </w:r>
      <w:r w:rsidRPr="00AD1B96">
        <w:rPr>
          <w:rFonts w:eastAsiaTheme="minorHAnsi"/>
          <w:b/>
          <w:sz w:val="24"/>
          <w:szCs w:val="24"/>
        </w:rPr>
        <w:t>ALABAMA</w:t>
      </w:r>
      <w:r w:rsidRPr="00AD1B96">
        <w:rPr>
          <w:rFonts w:eastAsiaTheme="minorHAnsi"/>
          <w:sz w:val="24"/>
          <w:szCs w:val="24"/>
        </w:rPr>
        <w:t xml:space="preserve"> ONLY)</w:t>
      </w:r>
    </w:p>
    <w:p w:rsidR="00653D8F" w:rsidRPr="00653D8F" w:rsidRDefault="00653D8F" w:rsidP="00653D8F">
      <w:pPr>
        <w:pStyle w:val="ListParagraph"/>
        <w:numPr>
          <w:ilvl w:val="0"/>
          <w:numId w:val="7"/>
        </w:numPr>
        <w:rPr>
          <w:rFonts w:eastAsiaTheme="minorHAnsi"/>
          <w:sz w:val="24"/>
          <w:szCs w:val="24"/>
        </w:rPr>
      </w:pPr>
      <w:r>
        <w:rPr>
          <w:rFonts w:eastAsiaTheme="minorHAnsi"/>
          <w:sz w:val="24"/>
          <w:szCs w:val="24"/>
        </w:rPr>
        <w:t>See description under the competitive events section on page one</w:t>
      </w:r>
    </w:p>
    <w:p w:rsidR="00913978" w:rsidRPr="00AD1B96" w:rsidRDefault="00913978" w:rsidP="00913978">
      <w:pPr>
        <w:rPr>
          <w:rFonts w:eastAsiaTheme="minorHAnsi"/>
          <w:b/>
          <w:szCs w:val="24"/>
        </w:rPr>
      </w:pPr>
      <w:r w:rsidRPr="00AD1B96">
        <w:rPr>
          <w:rFonts w:eastAsiaTheme="minorHAnsi"/>
          <w:b/>
          <w:szCs w:val="24"/>
          <w:highlight w:val="yellow"/>
        </w:rPr>
        <w:t>(</w:t>
      </w:r>
      <w:r w:rsidR="00992A1F">
        <w:rPr>
          <w:rFonts w:eastAsiaTheme="minorHAnsi"/>
          <w:b/>
          <w:szCs w:val="24"/>
          <w:highlight w:val="yellow"/>
        </w:rPr>
        <w:t>Allowed in general sessions at</w:t>
      </w:r>
      <w:r w:rsidRPr="00AD1B96">
        <w:rPr>
          <w:rFonts w:eastAsiaTheme="minorHAnsi"/>
          <w:b/>
          <w:szCs w:val="24"/>
          <w:highlight w:val="yellow"/>
        </w:rPr>
        <w:t xml:space="preserve"> State Conference ONLY.  Will NOT be allowed </w:t>
      </w:r>
      <w:r w:rsidR="00992A1F">
        <w:rPr>
          <w:rFonts w:eastAsiaTheme="minorHAnsi"/>
          <w:b/>
          <w:szCs w:val="24"/>
          <w:highlight w:val="yellow"/>
        </w:rPr>
        <w:t xml:space="preserve">in general sessions </w:t>
      </w:r>
      <w:r w:rsidRPr="00AD1B96">
        <w:rPr>
          <w:rFonts w:eastAsiaTheme="minorHAnsi"/>
          <w:b/>
          <w:szCs w:val="24"/>
          <w:highlight w:val="yellow"/>
        </w:rPr>
        <w:t xml:space="preserve">at </w:t>
      </w:r>
      <w:r w:rsidR="00992A1F">
        <w:rPr>
          <w:rFonts w:eastAsiaTheme="minorHAnsi"/>
          <w:b/>
          <w:szCs w:val="24"/>
          <w:highlight w:val="yellow"/>
        </w:rPr>
        <w:t>ILC</w:t>
      </w:r>
      <w:r w:rsidRPr="00AD1B96">
        <w:rPr>
          <w:rFonts w:eastAsiaTheme="minorHAnsi"/>
          <w:b/>
          <w:szCs w:val="24"/>
          <w:highlight w:val="yellow"/>
        </w:rPr>
        <w:t>)</w:t>
      </w:r>
    </w:p>
    <w:p w:rsidR="00913978" w:rsidRPr="00AD1B96" w:rsidRDefault="00913978" w:rsidP="00913978">
      <w:pPr>
        <w:rPr>
          <w:rFonts w:eastAsiaTheme="minorHAnsi"/>
          <w:sz w:val="24"/>
        </w:rPr>
      </w:pPr>
      <w:r w:rsidRPr="00AD1B96">
        <w:rPr>
          <w:rFonts w:eastAsiaTheme="minorHAnsi"/>
          <w:sz w:val="24"/>
        </w:rPr>
        <w:t xml:space="preserve">* Tailored is defined as:  simple, neat design with fitted lines </w:t>
      </w:r>
    </w:p>
    <w:p w:rsidR="00913978" w:rsidRPr="008A537D" w:rsidRDefault="00992A1F" w:rsidP="00913978">
      <w:pPr>
        <w:jc w:val="center"/>
        <w:rPr>
          <w:rFonts w:eastAsiaTheme="minorHAnsi"/>
          <w:b/>
          <w:sz w:val="24"/>
        </w:rPr>
      </w:pPr>
      <w:r w:rsidRPr="00AD1B96">
        <w:rPr>
          <w:rFonts w:eastAsia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C874E8" wp14:editId="0939C785">
                <wp:simplePos x="0" y="0"/>
                <wp:positionH relativeFrom="column">
                  <wp:posOffset>4640580</wp:posOffset>
                </wp:positionH>
                <wp:positionV relativeFrom="paragraph">
                  <wp:posOffset>109855</wp:posOffset>
                </wp:positionV>
                <wp:extent cx="2390775" cy="2667000"/>
                <wp:effectExtent l="0" t="0" r="28575" b="19050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0775" cy="2667000"/>
                        </a:xfrm>
                        <a:prstGeom prst="roundRect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913978" w:rsidRDefault="00913978" w:rsidP="00913978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</w:pP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8"/>
                                <w:u w:val="single"/>
                              </w:rPr>
                              <w:t>Policy:</w:t>
                            </w:r>
                          </w:p>
                          <w:p w:rsidR="00913978" w:rsidRPr="004A7222" w:rsidRDefault="00913978" w:rsidP="00913978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</w:pP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 xml:space="preserve">During th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 xml:space="preserve">Recognition and </w:t>
                            </w: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>Closing/Awards sessio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>s</w:t>
                            </w: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 xml:space="preserve"> on Friday, students </w:t>
                            </w: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  <w:u w:val="single"/>
                              </w:rPr>
                              <w:t>will not</w:t>
                            </w: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 xml:space="preserve"> be allowed on stage to accept awards if they do not meet dress code.  Improper attire does not represent the professional image of HOSA.  Please </w:t>
                            </w: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assist </w:t>
                            </w:r>
                            <w:r w:rsidRPr="004A722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 xml:space="preserve">us with this so that your student is not embarrassed and prevented from coming on stage.  </w:t>
                            </w:r>
                            <w:r w:rsidR="00992A1F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Cs w:val="28"/>
                              </w:rPr>
                              <w:t>A jacket IS required with slacks or a skirt.</w:t>
                            </w:r>
                          </w:p>
                          <w:p w:rsidR="00913978" w:rsidRPr="004A7222" w:rsidRDefault="00913978" w:rsidP="00913978">
                            <w:pPr>
                              <w:jc w:val="center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C874E8" id="Rounded Rectangle 17" o:spid="_x0000_s1026" style="position:absolute;left:0;text-align:left;margin-left:365.4pt;margin-top:8.65pt;width:188.25pt;height:21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" fillcolor="#ed7d31" strokecolor="#41719c" strokeweight="1pt">
                <v:stroke joinstyle="miter"/>
                <v:textbox>
                  <w:txbxContent>
                    <w:p w:rsidR="00913978" w:rsidRDefault="00913978" w:rsidP="00913978">
                      <w:pPr>
                        <w:spacing w:after="0" w:line="24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</w:pP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4"/>
                          <w:szCs w:val="28"/>
                          <w:u w:val="single"/>
                        </w:rPr>
                        <w:t>Policy:</w:t>
                      </w:r>
                    </w:p>
                    <w:p w:rsidR="00913978" w:rsidRPr="004A7222" w:rsidRDefault="00913978" w:rsidP="00913978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</w:pP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 xml:space="preserve">During th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 xml:space="preserve">Recognition and </w:t>
                      </w: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>Closing/Awards session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>s</w:t>
                      </w: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 xml:space="preserve"> on Friday, students </w:t>
                      </w: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  <w:u w:val="single"/>
                        </w:rPr>
                        <w:t>will not</w:t>
                      </w: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 xml:space="preserve"> be allowed on stage to accept awards if they do not meet dress code.  Improper attire does not represent the professional image of HOSA.  Please </w:t>
                      </w: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4"/>
                          <w:szCs w:val="28"/>
                        </w:rPr>
                        <w:t xml:space="preserve">assist </w:t>
                      </w:r>
                      <w:r w:rsidRPr="004A7222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 xml:space="preserve">us with this so that your student is not embarrassed and prevented from coming on stage.  </w:t>
                      </w:r>
                      <w:r w:rsidR="00992A1F">
                        <w:rPr>
                          <w:rFonts w:ascii="Times New Roman" w:eastAsia="Times New Roman" w:hAnsi="Times New Roman" w:cs="Times New Roman"/>
                          <w:b/>
                          <w:bCs/>
                          <w:szCs w:val="28"/>
                        </w:rPr>
                        <w:t>A jacket IS required with slacks or a skirt.</w:t>
                      </w:r>
                    </w:p>
                    <w:p w:rsidR="00913978" w:rsidRPr="004A7222" w:rsidRDefault="00913978" w:rsidP="00913978">
                      <w:pPr>
                        <w:jc w:val="center"/>
                        <w:rPr>
                          <w:sz w:val="1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913978" w:rsidRPr="008A537D">
        <w:rPr>
          <w:rFonts w:eastAsiaTheme="minorHAnsi"/>
          <w:b/>
          <w:sz w:val="28"/>
        </w:rPr>
        <w:t>DRESS CODE EXAMPLES</w:t>
      </w:r>
    </w:p>
    <w:p w:rsidR="00913978" w:rsidRPr="008A537D" w:rsidRDefault="00913978" w:rsidP="00913978">
      <w:pPr>
        <w:rPr>
          <w:rFonts w:eastAsiaTheme="minorHAnsi"/>
          <w:sz w:val="24"/>
        </w:rPr>
      </w:pPr>
      <w:r w:rsidRPr="008A537D">
        <w:rPr>
          <w:rFonts w:eastAsiaTheme="minorHAnsi"/>
          <w:sz w:val="24"/>
        </w:rPr>
        <w:t>HOSA Uniform</w:t>
      </w:r>
      <w:r>
        <w:rPr>
          <w:rFonts w:eastAsiaTheme="minorHAnsi"/>
          <w:sz w:val="24"/>
        </w:rPr>
        <w:t xml:space="preserve"> (</w:t>
      </w:r>
      <w:r w:rsidR="00DC2FA3">
        <w:rPr>
          <w:rFonts w:ascii="Times New Roman" w:eastAsia="Times New Roman" w:hAnsi="Times New Roman" w:cs="Times New Roman"/>
          <w:sz w:val="24"/>
          <w:szCs w:val="20"/>
        </w:rPr>
        <w:t>Female: with o</w:t>
      </w:r>
      <w:r w:rsidRPr="008A537D">
        <w:rPr>
          <w:rFonts w:ascii="Times New Roman" w:eastAsia="Times New Roman" w:hAnsi="Times New Roman" w:cs="Times New Roman"/>
          <w:sz w:val="24"/>
          <w:szCs w:val="20"/>
        </w:rPr>
        <w:t>r without the tie</w:t>
      </w:r>
      <w:r>
        <w:rPr>
          <w:rFonts w:ascii="Times New Roman" w:eastAsia="Times New Roman" w:hAnsi="Times New Roman" w:cs="Times New Roman"/>
          <w:sz w:val="24"/>
          <w:szCs w:val="20"/>
        </w:rPr>
        <w:t>)</w:t>
      </w:r>
    </w:p>
    <w:p w:rsidR="00913978" w:rsidRPr="008A537D" w:rsidRDefault="00DC2FA3" w:rsidP="0091397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04160</wp:posOffset>
                </wp:positionH>
                <wp:positionV relativeFrom="paragraph">
                  <wp:posOffset>1132840</wp:posOffset>
                </wp:positionV>
                <wp:extent cx="1546860" cy="472440"/>
                <wp:effectExtent l="0" t="0" r="15240" b="2286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472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2FA3" w:rsidRDefault="00DC2FA3">
                            <w:r>
                              <w:t>Black or navy, close-toed shoes</w:t>
                            </w:r>
                            <w:r w:rsidR="00992A1F">
                              <w:t xml:space="preserve"> and be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0;text-align:left;margin-left:220.8pt;margin-top:89.2pt;width:121.8pt;height:37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" fillcolor="white [3201]" strokeweight=".5pt">
                <v:textbox>
                  <w:txbxContent>
                    <w:p w:rsidR="00DC2FA3" w:rsidRDefault="00DC2FA3">
                      <w:r>
                        <w:t>Black or navy, close-toed shoes</w:t>
                      </w:r>
                      <w:r w:rsidR="00992A1F">
                        <w:t xml:space="preserve"> and belt</w:t>
                      </w:r>
                    </w:p>
                  </w:txbxContent>
                </v:textbox>
              </v:shape>
            </w:pict>
          </mc:Fallback>
        </mc:AlternateContent>
      </w:r>
      <w:r w:rsidR="00913978" w:rsidRPr="008A537D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8A7E7A0" wp14:editId="2C6DA258">
            <wp:extent cx="906780" cy="149230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fficial HOSA male unifor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650" cy="150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978" w:rsidRPr="008A537D">
        <w:rPr>
          <w:rFonts w:ascii="Times New Roman" w:eastAsia="Times New Roman" w:hAnsi="Times New Roman" w:cs="Times New Roman"/>
          <w:sz w:val="24"/>
          <w:szCs w:val="20"/>
        </w:rPr>
        <w:t xml:space="preserve">  </w:t>
      </w:r>
      <w:r w:rsidR="00913978" w:rsidRPr="008A537D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4F9CCCF" wp14:editId="7E32D592">
            <wp:extent cx="1253490" cy="14325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fficial HOSA female uniform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8922" cy="1450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978" w:rsidRPr="008A537D">
        <w:rPr>
          <w:rFonts w:ascii="Times New Roman" w:eastAsia="Times New Roman" w:hAnsi="Times New Roman" w:cs="Times New Roman"/>
          <w:sz w:val="24"/>
          <w:szCs w:val="20"/>
        </w:rPr>
        <w:t xml:space="preserve">  </w:t>
      </w:r>
    </w:p>
    <w:p w:rsidR="00913978" w:rsidRPr="008A537D" w:rsidRDefault="00913978" w:rsidP="00913978">
      <w:pPr>
        <w:rPr>
          <w:rFonts w:eastAsiaTheme="minorHAnsi"/>
          <w:sz w:val="24"/>
        </w:rPr>
      </w:pPr>
      <w:r w:rsidRPr="008A537D">
        <w:rPr>
          <w:rFonts w:eastAsiaTheme="minorHAnsi"/>
          <w:sz w:val="24"/>
        </w:rPr>
        <w:t>Suits</w:t>
      </w:r>
    </w:p>
    <w:p w:rsidR="00913978" w:rsidRPr="008A537D" w:rsidRDefault="00DC2FA3" w:rsidP="00DC2FA3">
      <w:pPr>
        <w:tabs>
          <w:tab w:val="left" w:pos="6672"/>
        </w:tabs>
        <w:rPr>
          <w:rFonts w:eastAsiaTheme="minorHAnsi"/>
          <w:sz w:val="24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73825" wp14:editId="07519785">
                <wp:simplePos x="0" y="0"/>
                <wp:positionH relativeFrom="column">
                  <wp:posOffset>3009900</wp:posOffset>
                </wp:positionH>
                <wp:positionV relativeFrom="paragraph">
                  <wp:posOffset>488950</wp:posOffset>
                </wp:positionV>
                <wp:extent cx="1562100" cy="464820"/>
                <wp:effectExtent l="0" t="0" r="1905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4648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C2FA3" w:rsidRDefault="00DC2FA3" w:rsidP="00DC2FA3">
                            <w:r>
                              <w:t>Black or navy, close-toed shoes</w:t>
                            </w:r>
                            <w:r w:rsidR="00992A1F">
                              <w:t xml:space="preserve"> and be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3825" id="Text Box 15" o:spid="_x0000_s1028" type="#_x0000_t202" style="position:absolute;margin-left:237pt;margin-top:38.5pt;width:123pt;height:36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" fillcolor="window" strokeweight=".5pt">
                <v:textbox>
                  <w:txbxContent>
                    <w:p w:rsidR="00DC2FA3" w:rsidRDefault="00DC2FA3" w:rsidP="00DC2FA3">
                      <w:r>
                        <w:t>Black or navy, close-toed shoes</w:t>
                      </w:r>
                      <w:r w:rsidR="00992A1F">
                        <w:t xml:space="preserve"> and belt</w:t>
                      </w:r>
                    </w:p>
                  </w:txbxContent>
                </v:textbox>
              </v:shape>
            </w:pict>
          </mc:Fallback>
        </mc:AlternateContent>
      </w:r>
      <w:r w:rsidR="00913978" w:rsidRPr="008A537D">
        <w:rPr>
          <w:rFonts w:eastAsiaTheme="minorHAnsi"/>
          <w:noProof/>
          <w:sz w:val="24"/>
        </w:rPr>
        <w:drawing>
          <wp:inline distT="0" distB="0" distL="0" distR="0" wp14:anchorId="7F3840F7" wp14:editId="2C21388C">
            <wp:extent cx="1447800" cy="1085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avy suit ma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3923" cy="1090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978" w:rsidRPr="008A537D">
        <w:rPr>
          <w:rFonts w:eastAsiaTheme="minorHAnsi"/>
          <w:sz w:val="24"/>
        </w:rPr>
        <w:t xml:space="preserve">  </w:t>
      </w:r>
      <w:r w:rsidR="00913978" w:rsidRPr="008A537D">
        <w:rPr>
          <w:rFonts w:eastAsiaTheme="minorHAnsi"/>
          <w:noProof/>
          <w:sz w:val="24"/>
        </w:rPr>
        <w:drawing>
          <wp:inline distT="0" distB="0" distL="0" distR="0" wp14:anchorId="11830D3B" wp14:editId="6B9F5704">
            <wp:extent cx="736600" cy="11049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lack suit femal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7254" cy="110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978" w:rsidRPr="008A537D">
        <w:rPr>
          <w:rFonts w:eastAsiaTheme="minorHAnsi"/>
          <w:sz w:val="24"/>
        </w:rPr>
        <w:t xml:space="preserve">  </w:t>
      </w:r>
      <w:r w:rsidR="00913978" w:rsidRPr="008A537D">
        <w:rPr>
          <w:rFonts w:eastAsiaTheme="minorHAnsi"/>
          <w:noProof/>
          <w:sz w:val="24"/>
        </w:rPr>
        <w:drawing>
          <wp:inline distT="0" distB="0" distL="0" distR="0" wp14:anchorId="5ADA1256" wp14:editId="7AFE5E02">
            <wp:extent cx="473528" cy="11049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navy suit femal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31" cy="114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HAnsi"/>
          <w:sz w:val="24"/>
        </w:rPr>
        <w:tab/>
      </w:r>
    </w:p>
    <w:p w:rsidR="00992A1F" w:rsidRDefault="00992A1F" w:rsidP="00913978">
      <w:pPr>
        <w:rPr>
          <w:rFonts w:eastAsiaTheme="minorHAnsi"/>
          <w:sz w:val="24"/>
        </w:rPr>
      </w:pPr>
      <w:r>
        <w:rPr>
          <w:rFonts w:eastAsiaTheme="minorHAnsi"/>
          <w:sz w:val="24"/>
        </w:rPr>
        <w:t>Competitive Event Business</w:t>
      </w:r>
      <w:r w:rsidR="00913978" w:rsidRPr="008A537D">
        <w:rPr>
          <w:rFonts w:eastAsiaTheme="minorHAnsi"/>
          <w:sz w:val="24"/>
        </w:rPr>
        <w:t xml:space="preserve"> Attire</w:t>
      </w:r>
      <w:r w:rsidR="00913978">
        <w:rPr>
          <w:rFonts w:eastAsiaTheme="minorHAnsi"/>
          <w:sz w:val="24"/>
        </w:rPr>
        <w:t xml:space="preserve"> </w:t>
      </w:r>
      <w:r w:rsidRPr="00992A1F">
        <w:rPr>
          <w:rFonts w:eastAsiaTheme="minorHAnsi"/>
          <w:sz w:val="24"/>
          <w:highlight w:val="yellow"/>
        </w:rPr>
        <w:t>(ALABAMA ONLY – may also wear in general sessions)</w:t>
      </w:r>
      <w:r w:rsidR="00913978">
        <w:rPr>
          <w:rFonts w:eastAsiaTheme="minorHAnsi"/>
          <w:sz w:val="24"/>
        </w:rPr>
        <w:t xml:space="preserve"> </w:t>
      </w:r>
    </w:p>
    <w:p w:rsidR="00913978" w:rsidRPr="008A537D" w:rsidRDefault="00992A1F" w:rsidP="00992A1F">
      <w:pPr>
        <w:ind w:firstLine="720"/>
        <w:rPr>
          <w:rFonts w:eastAsiaTheme="minorHAnsi"/>
          <w:sz w:val="24"/>
        </w:rPr>
      </w:pPr>
      <w:r>
        <w:rPr>
          <w:rFonts w:eastAsiaTheme="minorHAnsi"/>
          <w:sz w:val="24"/>
        </w:rPr>
        <w:t>-</w:t>
      </w:r>
      <w:r w:rsidR="00913978" w:rsidRPr="008A537D">
        <w:rPr>
          <w:rFonts w:eastAsiaTheme="minorHAnsi"/>
          <w:sz w:val="24"/>
        </w:rPr>
        <w:t>Tailored dress</w:t>
      </w:r>
      <w:r w:rsidR="00913978">
        <w:rPr>
          <w:rFonts w:eastAsiaTheme="minorHAnsi"/>
          <w:sz w:val="24"/>
        </w:rPr>
        <w:t xml:space="preserve"> (no revealing necklines)</w:t>
      </w:r>
    </w:p>
    <w:p w:rsidR="00913978" w:rsidRPr="008A537D" w:rsidRDefault="00913978" w:rsidP="00913978">
      <w:pPr>
        <w:rPr>
          <w:rFonts w:eastAsiaTheme="minorHAnsi"/>
          <w:sz w:val="24"/>
        </w:rPr>
      </w:pPr>
      <w:r w:rsidRPr="008A537D">
        <w:rPr>
          <w:rFonts w:eastAsiaTheme="minorHAnsi"/>
          <w:noProof/>
          <w:sz w:val="24"/>
        </w:rPr>
        <w:drawing>
          <wp:inline distT="0" distB="0" distL="0" distR="0" wp14:anchorId="0B695ABB" wp14:editId="63CA6FE7">
            <wp:extent cx="944880" cy="1205509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ailored dress example 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8654" cy="123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</w:t>
      </w:r>
      <w:r w:rsidRPr="008A537D">
        <w:rPr>
          <w:rFonts w:eastAsiaTheme="minorHAnsi"/>
          <w:noProof/>
          <w:sz w:val="24"/>
        </w:rPr>
        <w:drawing>
          <wp:inline distT="0" distB="0" distL="0" distR="0" wp14:anchorId="6833E50E" wp14:editId="29E738C2">
            <wp:extent cx="1234440" cy="1234440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ilored dress example 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</w:t>
      </w:r>
    </w:p>
    <w:p w:rsidR="00913978" w:rsidRPr="008A537D" w:rsidRDefault="00913978" w:rsidP="00992A1F">
      <w:pPr>
        <w:ind w:firstLine="720"/>
        <w:rPr>
          <w:rFonts w:eastAsiaTheme="minorHAnsi"/>
          <w:sz w:val="24"/>
        </w:rPr>
      </w:pPr>
      <w:r>
        <w:rPr>
          <w:rFonts w:eastAsiaTheme="minorHAnsi"/>
          <w:sz w:val="24"/>
        </w:rPr>
        <w:t xml:space="preserve">- </w:t>
      </w:r>
      <w:r w:rsidR="00992A1F">
        <w:rPr>
          <w:rFonts w:eastAsiaTheme="minorHAnsi"/>
          <w:sz w:val="24"/>
        </w:rPr>
        <w:t>Business Suits, Jackets/Sport Coats and Slacks/Skirts</w:t>
      </w:r>
    </w:p>
    <w:p w:rsidR="00913978" w:rsidRPr="008A537D" w:rsidRDefault="00913978" w:rsidP="00913978">
      <w:pPr>
        <w:rPr>
          <w:rFonts w:eastAsiaTheme="minorHAnsi"/>
          <w:sz w:val="24"/>
        </w:rPr>
      </w:pPr>
      <w:r w:rsidRPr="008A537D">
        <w:rPr>
          <w:rFonts w:eastAsiaTheme="minorHAnsi"/>
          <w:noProof/>
          <w:sz w:val="24"/>
        </w:rPr>
        <w:drawing>
          <wp:inline distT="0" distB="0" distL="0" distR="0" wp14:anchorId="08F82F9A" wp14:editId="3446DEC5">
            <wp:extent cx="1181100" cy="1181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emale business suit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 </w:t>
      </w:r>
      <w:r w:rsidRPr="008A537D">
        <w:rPr>
          <w:rFonts w:eastAsiaTheme="minorHAnsi"/>
          <w:noProof/>
          <w:sz w:val="24"/>
        </w:rPr>
        <w:drawing>
          <wp:inline distT="0" distB="0" distL="0" distR="0" wp14:anchorId="1DDCEB68" wp14:editId="3F3FC554">
            <wp:extent cx="1016000" cy="12420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acks and vest for me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219" cy="128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</w:t>
      </w:r>
      <w:r w:rsidRPr="008A537D">
        <w:rPr>
          <w:rFonts w:eastAsiaTheme="minorHAnsi"/>
          <w:noProof/>
          <w:sz w:val="24"/>
        </w:rPr>
        <w:drawing>
          <wp:inline distT="0" distB="0" distL="0" distR="0" wp14:anchorId="0C820B79" wp14:editId="73FEE045">
            <wp:extent cx="998065" cy="15011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lazer and slacks femal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328" cy="1539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</w:t>
      </w:r>
      <w:r w:rsidRPr="008A537D">
        <w:rPr>
          <w:rFonts w:eastAsiaTheme="minorHAnsi"/>
          <w:noProof/>
          <w:sz w:val="24"/>
        </w:rPr>
        <w:drawing>
          <wp:inline distT="0" distB="0" distL="0" distR="0" wp14:anchorId="13EEA391" wp14:editId="4505A5C0">
            <wp:extent cx="968979" cy="149352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usiness suit male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9768" cy="152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</w:t>
      </w:r>
      <w:r w:rsidRPr="008A537D">
        <w:rPr>
          <w:rFonts w:eastAsiaTheme="minorHAnsi"/>
          <w:noProof/>
          <w:sz w:val="24"/>
        </w:rPr>
        <w:drawing>
          <wp:inline distT="0" distB="0" distL="0" distR="0" wp14:anchorId="04B499CF" wp14:editId="1F7D529F">
            <wp:extent cx="849306" cy="147066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ey-business-suit-men-psd-4137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774" cy="148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537D">
        <w:rPr>
          <w:rFonts w:eastAsiaTheme="minorHAnsi"/>
          <w:sz w:val="24"/>
        </w:rPr>
        <w:t xml:space="preserve">  </w:t>
      </w:r>
    </w:p>
    <w:p w:rsidR="00512FB2" w:rsidRDefault="00512FB2"/>
    <w:sectPr w:rsidR="00512FB2" w:rsidSect="009139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Signature Poplin Dress" style="width:.6pt;height:.6pt;visibility:visible;mso-wrap-style:square" o:bullet="t">
        <v:imagedata r:id="rId1" o:title="Signature Poplin Dress"/>
      </v:shape>
    </w:pict>
  </w:numPicBullet>
  <w:abstractNum w:abstractNumId="0" w15:restartNumberingAfterBreak="0">
    <w:nsid w:val="03AA3844"/>
    <w:multiLevelType w:val="hybridMultilevel"/>
    <w:tmpl w:val="8E6C4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1655F"/>
    <w:multiLevelType w:val="hybridMultilevel"/>
    <w:tmpl w:val="53D8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98094B"/>
    <w:multiLevelType w:val="hybridMultilevel"/>
    <w:tmpl w:val="F3522C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5225B"/>
    <w:multiLevelType w:val="hybridMultilevel"/>
    <w:tmpl w:val="6D5C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9246B"/>
    <w:multiLevelType w:val="hybridMultilevel"/>
    <w:tmpl w:val="B650AA36"/>
    <w:lvl w:ilvl="0" w:tplc="5360EB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8219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9A57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21E45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9621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60E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6EEC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46E8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7C0C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7B763409"/>
    <w:multiLevelType w:val="hybridMultilevel"/>
    <w:tmpl w:val="E710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EC4339"/>
    <w:multiLevelType w:val="hybridMultilevel"/>
    <w:tmpl w:val="333251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zIxMjAwtbAwMzZV0lEKTi0uzszPAykwqgUAxuu/rCwAAAA="/>
  </w:docVars>
  <w:rsids>
    <w:rsidRoot w:val="00D754C8"/>
    <w:rsid w:val="00222B82"/>
    <w:rsid w:val="00293506"/>
    <w:rsid w:val="00412930"/>
    <w:rsid w:val="00512FB2"/>
    <w:rsid w:val="00653D8F"/>
    <w:rsid w:val="006D0F0E"/>
    <w:rsid w:val="00746020"/>
    <w:rsid w:val="00913978"/>
    <w:rsid w:val="00992A1F"/>
    <w:rsid w:val="00D754C8"/>
    <w:rsid w:val="00DC2FA3"/>
    <w:rsid w:val="00FA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76FCCE-6A2C-4F55-BFC5-03C5EFD06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978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5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0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935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4.jpeg"/><Relationship Id="rId12" Type="http://schemas.openxmlformats.org/officeDocument/2006/relationships/image" Target="media/image9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3.jpg"/><Relationship Id="rId11" Type="http://schemas.openxmlformats.org/officeDocument/2006/relationships/image" Target="media/image8.jpeg"/><Relationship Id="rId5" Type="http://schemas.openxmlformats.org/officeDocument/2006/relationships/image" Target="media/image2.jp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webSettings" Target="webSettings.xml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dcterms:created xsi:type="dcterms:W3CDTF">2019-06-24T00:14:00Z</dcterms:created>
  <dcterms:modified xsi:type="dcterms:W3CDTF">2019-06-24T00:14:00Z</dcterms:modified>
</cp:coreProperties>
</file>